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24800EAB" w:rsidR="00FF449B" w:rsidRDefault="00FF449B" w:rsidP="00FF449B">
            <w:r w:rsidRPr="00FF449B">
              <w:rPr>
                <w:b/>
                <w:bCs/>
              </w:rPr>
              <w:t>Date:</w:t>
            </w:r>
            <w:r>
              <w:t xml:space="preserve"> </w:t>
            </w:r>
            <w:r w:rsidR="006707EF">
              <w:t>26 April</w:t>
            </w:r>
            <w:r w:rsidR="002270AE">
              <w:t xml:space="preserve"> 2024</w:t>
            </w:r>
          </w:p>
          <w:p w14:paraId="299EA4D5" w14:textId="7426AC13" w:rsidR="00FF449B" w:rsidRDefault="00FF449B" w:rsidP="00FF449B">
            <w:r w:rsidRPr="00FF449B">
              <w:rPr>
                <w:b/>
                <w:bCs/>
              </w:rPr>
              <w:t>Version:</w:t>
            </w:r>
            <w:r>
              <w:t xml:space="preserve"> 1</w:t>
            </w:r>
            <w:r w:rsidR="001672FC">
              <w:t>3</w:t>
            </w:r>
            <w:r w:rsidR="006707EF">
              <w:t>.01</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r>
              <w:fldChar w:fldCharType="begin"/>
            </w:r>
            <w:r w:rsidRPr="001F4D7D">
              <w:rPr>
                <w:lang w:val="nl-NL"/>
                <w:rPrChange w:id="0" w:author="Kampen, A.H.C. van (Antoine)" w:date="2024-04-26T16:08:00Z" w16du:dateUtc="2024-04-26T14:08:00Z">
                  <w:rPr/>
                </w:rPrChange>
              </w:rPr>
              <w:instrText>HYPERLINK "mailto:a.h.vankampen@amsterdamumc.nl"</w:instrText>
            </w:r>
            <w:r>
              <w:fldChar w:fldCharType="separate"/>
            </w:r>
            <w:r w:rsidR="00FF449B" w:rsidRPr="00621649">
              <w:rPr>
                <w:rStyle w:val="Hyperlink"/>
                <w:lang w:val="nl-NL"/>
              </w:rPr>
              <w:t>a.h.vankampen@amsterdamumc.nl</w:t>
            </w:r>
            <w:r>
              <w:rPr>
                <w:rStyle w:val="Hyperlink"/>
                <w:lang w:val="nl-NL"/>
              </w:rPr>
              <w:fldChar w:fldCharType="end"/>
            </w:r>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Ref139380809"/>
      <w:bookmarkStart w:id="2" w:name="_Toc139381298"/>
      <w:bookmarkStart w:id="3" w:name="_Toc140232588"/>
      <w:bookmarkStart w:id="4" w:name="_Toc140232656"/>
      <w:bookmarkStart w:id="5" w:name="_Toc152586365"/>
      <w:bookmarkStart w:id="6" w:name="_Hlk117082157"/>
      <w:r>
        <w:rPr>
          <w:lang w:val="en-GB"/>
        </w:rPr>
        <w:lastRenderedPageBreak/>
        <w:t>Introduction</w:t>
      </w:r>
      <w:bookmarkEnd w:id="1"/>
      <w:bookmarkEnd w:id="2"/>
      <w:bookmarkEnd w:id="3"/>
      <w:bookmarkEnd w:id="4"/>
      <w:bookmarkEnd w:id="5"/>
    </w:p>
    <w:p w14:paraId="56486FAA" w14:textId="663D842B" w:rsidR="009546F2" w:rsidRDefault="008269CD" w:rsidP="004C236F">
      <w:pPr>
        <w:jc w:val="both"/>
      </w:pPr>
      <w:bookmarkStart w:id="7" w:name="_Hlk117071150"/>
      <w:bookmarkEnd w:id="6"/>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D9FA33B"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8" w:name="_Toc140232589"/>
      <w:bookmarkStart w:id="9" w:name="_Toc140232657"/>
      <w:bookmarkStart w:id="10" w:name="_Toc152586366"/>
      <w:r w:rsidRPr="002773E1">
        <w:t>ENCORE components</w:t>
      </w:r>
      <w:bookmarkEnd w:id="8"/>
      <w:bookmarkEnd w:id="9"/>
      <w:bookmarkEnd w:id="10"/>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ins w:id="11" w:author="Kampen, A.H.C. van (Antoine)" w:date="2024-04-26T10:53:00Z" w16du:dateUtc="2024-04-26T08:53:00Z">
        <w:r w:rsidR="006707EF">
          <w:t>This is also referr</w:t>
        </w:r>
      </w:ins>
      <w:ins w:id="12" w:author="Kampen, A.H.C. van (Antoine)" w:date="2024-04-26T10:54:00Z" w16du:dateUtc="2024-04-26T08:54:00Z">
        <w:r w:rsidR="006707EF">
          <w:t xml:space="preserve">ed to as the </w:t>
        </w:r>
        <w:r w:rsidR="006707EF" w:rsidRPr="006707EF">
          <w:rPr>
            <w:b/>
            <w:bCs/>
            <w:rPrChange w:id="13" w:author="Kampen, A.H.C. van (Antoine)" w:date="2024-04-26T10:54:00Z" w16du:dateUtc="2024-04-26T08:54:00Z">
              <w:rPr/>
            </w:rPrChange>
          </w:rPr>
          <w:t>Project Compendium</w:t>
        </w:r>
        <w:r w:rsidR="006707EF">
          <w:t xml:space="preserve">. </w:t>
        </w:r>
      </w:ins>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4" w:name="_Toc139381299"/>
      <w:bookmarkStart w:id="15" w:name="_Toc140232590"/>
      <w:bookmarkStart w:id="16" w:name="_Toc140232658"/>
      <w:bookmarkStart w:id="17" w:name="_Toc152586367"/>
      <w:r>
        <w:t>How to get started?</w:t>
      </w:r>
      <w:bookmarkEnd w:id="14"/>
      <w:bookmarkEnd w:id="15"/>
      <w:bookmarkEnd w:id="16"/>
      <w:bookmarkEnd w:id="17"/>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8" w:name="_Toc139381300"/>
      <w:bookmarkStart w:id="19" w:name="_Toc140232591"/>
      <w:bookmarkStart w:id="20" w:name="_Toc140232659"/>
      <w:bookmarkStart w:id="21"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18"/>
      <w:bookmarkEnd w:id="19"/>
      <w:bookmarkEnd w:id="20"/>
      <w:bookmarkEnd w:id="21"/>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4"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22" w:name="_Toc139381301"/>
      <w:bookmarkStart w:id="23" w:name="_Toc140232592"/>
      <w:bookmarkStart w:id="24" w:name="_Toc140232660"/>
      <w:bookmarkStart w:id="25" w:name="_Toc152586369"/>
      <w:r>
        <w:rPr>
          <w:lang w:val="en-GB"/>
        </w:rPr>
        <w:t>Setting up</w:t>
      </w:r>
      <w:r w:rsidR="009234EC" w:rsidRPr="009234EC">
        <w:rPr>
          <w:lang w:val="en-GB"/>
        </w:rPr>
        <w:t xml:space="preserve"> your project</w:t>
      </w:r>
      <w:r w:rsidR="00651AD9">
        <w:rPr>
          <w:lang w:val="en-GB"/>
        </w:rPr>
        <w:t>: the recipe</w:t>
      </w:r>
      <w:bookmarkEnd w:id="7"/>
      <w:bookmarkEnd w:id="22"/>
      <w:bookmarkEnd w:id="23"/>
      <w:bookmarkEnd w:id="24"/>
      <w:bookmarkEnd w:id="25"/>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6" w:name="_Toc139381303"/>
      <w:bookmarkStart w:id="27" w:name="_Toc140232593"/>
      <w:bookmarkStart w:id="28" w:name="_Toc140232661"/>
      <w:bookmarkStart w:id="29" w:name="_Toc152586370"/>
      <w:r>
        <w:rPr>
          <w:lang w:val="en-GB"/>
        </w:rPr>
        <w:t xml:space="preserve">Step 1: create and initialise the </w:t>
      </w:r>
      <w:bookmarkEnd w:id="26"/>
      <w:r>
        <w:rPr>
          <w:lang w:val="en-GB"/>
        </w:rPr>
        <w:t>standardized File System Structure (sFSS)</w:t>
      </w:r>
      <w:bookmarkEnd w:id="27"/>
      <w:bookmarkEnd w:id="28"/>
      <w:bookmarkEnd w:id="29"/>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30" w:name="_Hlk138849264"/>
      <w:r>
        <w:t xml:space="preserve">If you are not familiar with markdown then visit  </w:t>
      </w:r>
      <w:hyperlink r:id="rId15" w:history="1">
        <w:r w:rsidRPr="00620D3A">
          <w:rPr>
            <w:rStyle w:val="Hyperlink"/>
          </w:rPr>
          <w:t>https://www.markdownguide.org/getting-started</w:t>
        </w:r>
      </w:hyperlink>
      <w:bookmarkEnd w:id="30"/>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31" w:name="_Toc140232594"/>
      <w:bookmarkStart w:id="32" w:name="_Toc140232662"/>
      <w:bookmarkStart w:id="33" w:name="_Toc152586371"/>
      <w:r>
        <w:rPr>
          <w:lang w:val="en-GB"/>
        </w:rPr>
        <w:t>Create the sFSS template</w:t>
      </w:r>
      <w:bookmarkEnd w:id="31"/>
      <w:bookmarkEnd w:id="32"/>
      <w:bookmarkEnd w:id="33"/>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4" w:name="_Toc140232595"/>
      <w:bookmarkStart w:id="35" w:name="_Toc140232663"/>
      <w:bookmarkStart w:id="36" w:name="_Toc152586372"/>
      <w:r>
        <w:t>Initialize the sFSS project</w:t>
      </w:r>
      <w:bookmarkEnd w:id="34"/>
      <w:bookmarkEnd w:id="35"/>
      <w:bookmarkEnd w:id="36"/>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7" w:name="_Toc139381302"/>
      <w:bookmarkStart w:id="38" w:name="_Toc140232596"/>
      <w:bookmarkStart w:id="39" w:name="_Toc140232664"/>
      <w:bookmarkStart w:id="40" w:name="_Toc152586373"/>
      <w:r>
        <w:rPr>
          <w:lang w:val="en-GB"/>
        </w:rPr>
        <w:lastRenderedPageBreak/>
        <w:t>Step 2: Setup your GitHub repository and connect to the sFSS</w:t>
      </w:r>
      <w:bookmarkEnd w:id="37"/>
      <w:bookmarkEnd w:id="38"/>
      <w:bookmarkEnd w:id="39"/>
      <w:bookmarkEnd w:id="40"/>
    </w:p>
    <w:p w14:paraId="048B94F7" w14:textId="77777777" w:rsidR="004E0BC8" w:rsidRDefault="004E0BC8" w:rsidP="0095627D">
      <w:pPr>
        <w:spacing w:after="0"/>
      </w:pPr>
    </w:p>
    <w:p w14:paraId="055F9320" w14:textId="443C3187" w:rsidR="002C0CF8" w:rsidRDefault="004E0BC8" w:rsidP="004E0BC8">
      <w:pPr>
        <w:pStyle w:val="Heading3"/>
      </w:pPr>
      <w:bookmarkStart w:id="41" w:name="_Toc140232597"/>
      <w:bookmarkStart w:id="42" w:name="_Toc140232665"/>
      <w:bookmarkStart w:id="43" w:name="_Toc152586374"/>
      <w:r>
        <w:t>Create a GitHub repository</w:t>
      </w:r>
      <w:bookmarkEnd w:id="41"/>
      <w:bookmarkEnd w:id="42"/>
      <w:bookmarkEnd w:id="43"/>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4" w:name="_Toc140232598"/>
      <w:bookmarkStart w:id="45" w:name="_Toc140232666"/>
      <w:bookmarkStart w:id="46" w:name="_Toc152586375"/>
      <w:r>
        <w:rPr>
          <w:lang w:val="en-GB"/>
        </w:rPr>
        <w:t>Connect the sFSS project to the GitHub repository</w:t>
      </w:r>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Toc152586376"/>
      <w:r>
        <w:rPr>
          <w:lang w:val="en-GB"/>
        </w:rPr>
        <w:t xml:space="preserve">Synchronize your </w:t>
      </w:r>
      <w:r w:rsidR="00AD46BA">
        <w:rPr>
          <w:lang w:val="en-GB"/>
        </w:rPr>
        <w:t>s</w:t>
      </w:r>
      <w:r>
        <w:rPr>
          <w:lang w:val="en-GB"/>
        </w:rPr>
        <w:t>FSS project with your GitHub repository</w:t>
      </w:r>
      <w:bookmarkEnd w:id="48"/>
      <w:bookmarkEnd w:id="49"/>
      <w:bookmarkEnd w:id="50"/>
      <w:bookmarkEnd w:id="51"/>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2" w:name="_Toc139381307"/>
      <w:bookmarkStart w:id="53" w:name="_Toc140232600"/>
      <w:bookmarkStart w:id="54" w:name="_Toc140232668"/>
      <w:bookmarkStart w:id="55" w:name="_Toc152586377"/>
      <w:r>
        <w:rPr>
          <w:lang w:val="en-GB"/>
        </w:rPr>
        <w:lastRenderedPageBreak/>
        <w:t xml:space="preserve">Keep your GitHub repository </w:t>
      </w:r>
      <w:bookmarkEnd w:id="52"/>
      <w:r w:rsidR="00BF4F01">
        <w:rPr>
          <w:lang w:val="en-GB"/>
        </w:rPr>
        <w:t>UP TO DATE</w:t>
      </w:r>
      <w:bookmarkEnd w:id="53"/>
      <w:bookmarkEnd w:id="54"/>
      <w:bookmarkEnd w:id="55"/>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6" w:name="_Toc140232601"/>
      <w:bookmarkStart w:id="57" w:name="_Toc140232669"/>
      <w:bookmarkStart w:id="58" w:name="_Toc152586378"/>
      <w:r>
        <w:rPr>
          <w:lang w:val="en-GB"/>
        </w:rPr>
        <w:t xml:space="preserve">Step 3: </w:t>
      </w:r>
      <w:r w:rsidR="005E5C8D">
        <w:rPr>
          <w:lang w:val="en-GB"/>
        </w:rPr>
        <w:t>Setup the FSS Navigator</w:t>
      </w:r>
      <w:bookmarkEnd w:id="56"/>
      <w:bookmarkEnd w:id="57"/>
      <w:bookmarkEnd w:id="58"/>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FIRS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encoding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codecs.charmap_decode(input,self.errors,decoding_table)[0]</w:t>
      </w:r>
    </w:p>
    <w:p w14:paraId="38140249" w14:textId="77777777" w:rsidR="00054B62" w:rsidRPr="00054B62" w:rsidRDefault="00054B62" w:rsidP="00054B62">
      <w:pPr>
        <w:spacing w:before="0" w:after="0" w:line="240" w:lineRule="auto"/>
        <w:ind w:left="720"/>
        <w:jc w:val="both"/>
        <w:rPr>
          <w:i/>
          <w:iCs/>
          <w:lang w:val="en-GB"/>
        </w:rPr>
      </w:pPr>
      <w:r w:rsidRPr="00054B62">
        <w:rPr>
          <w:i/>
          <w:iCs/>
          <w:lang w:val="en-GB"/>
        </w:rPr>
        <w:t>UnicodeDecodeError: 'charmap'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2"/>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Web-browser showing Navigate.html for the FSS Navigator project. (A) Expandable sFSS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sFSS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59" w:name="_Ref139292827"/>
      <w:bookmarkStart w:id="60" w:name="_Ref139292924"/>
      <w:bookmarkStart w:id="61" w:name="_Ref139292979"/>
      <w:bookmarkStart w:id="62" w:name="_Toc139381309"/>
      <w:bookmarkStart w:id="63" w:name="_Toc140232603"/>
      <w:bookmarkStart w:id="64" w:name="_Toc140232671"/>
      <w:bookmarkStart w:id="65" w:name="_Toc152586379"/>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9"/>
      <w:bookmarkEnd w:id="60"/>
      <w:bookmarkEnd w:id="61"/>
      <w:bookmarkEnd w:id="62"/>
      <w:bookmarkEnd w:id="63"/>
      <w:bookmarkEnd w:id="64"/>
      <w:bookmarkEnd w:id="65"/>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6" w:name="_Toc139381310"/>
      <w:bookmarkStart w:id="67" w:name="_Toc140232604"/>
      <w:bookmarkStart w:id="68" w:name="_Toc140232672"/>
      <w:bookmarkStart w:id="69" w:name="_Toc152586380"/>
      <w:r>
        <w:rPr>
          <w:lang w:val="en-GB"/>
        </w:rPr>
        <w:t xml:space="preserve">ENCORE sFSS </w:t>
      </w:r>
      <w:r w:rsidR="003E329A" w:rsidRPr="00047F23">
        <w:rPr>
          <w:lang w:val="en-GB"/>
        </w:rPr>
        <w:t>Template</w:t>
      </w:r>
      <w:bookmarkEnd w:id="66"/>
      <w:bookmarkEnd w:id="67"/>
      <w:bookmarkEnd w:id="68"/>
      <w:bookmarkEnd w:id="69"/>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5BDE9C80" w:rsidR="0090487C" w:rsidRDefault="001F4D7D" w:rsidP="0090487C">
      <w:pPr>
        <w:pStyle w:val="Compact"/>
        <w:numPr>
          <w:ilvl w:val="2"/>
          <w:numId w:val="31"/>
        </w:numPr>
        <w:spacing w:after="0" w:line="276" w:lineRule="auto"/>
        <w:ind w:left="1134"/>
        <w:jc w:val="both"/>
        <w:rPr>
          <w:sz w:val="20"/>
          <w:szCs w:val="20"/>
        </w:rPr>
      </w:pPr>
      <w:ins w:id="70" w:author="Kampen, A.H.C. van (Antoine)" w:date="2024-04-26T16:08:00Z" w16du:dateUtc="2024-04-26T14:08:00Z">
        <w:r>
          <w:rPr>
            <w:sz w:val="20"/>
            <w:szCs w:val="20"/>
          </w:rPr>
          <w:t>Files</w:t>
        </w:r>
      </w:ins>
      <w:ins w:id="71" w:author="Kampen, A.H.C. van (Antoine)" w:date="2024-04-26T16:09:00Z" w16du:dateUtc="2024-04-26T14:09:00Z">
        <w:r>
          <w:rPr>
            <w:sz w:val="20"/>
            <w:szCs w:val="20"/>
          </w:rPr>
          <w:t xml:space="preserve"> (e.g., Step-by-Step guide)</w:t>
        </w:r>
      </w:ins>
      <w:ins w:id="72" w:author="Kampen, A.H.C. van (Antoine)" w:date="2024-04-26T16:08:00Z" w16du:dateUtc="2024-04-26T14:08:00Z">
        <w:r>
          <w:rPr>
            <w:sz w:val="20"/>
            <w:szCs w:val="20"/>
          </w:rPr>
          <w:t xml:space="preserve"> that are not relevant for the Compendium Recipient </w:t>
        </w:r>
      </w:ins>
      <w:ins w:id="73" w:author="Kampen, A.H.C. van (Antoine)" w:date="2024-04-26T16:09:00Z" w16du:dateUtc="2024-04-26T14:09:00Z">
        <w:r>
          <w:rPr>
            <w:sz w:val="20"/>
            <w:szCs w:val="20"/>
          </w:rPr>
          <w:t>(e.g., peer, reviewer, archive) should be removed.</w:t>
        </w:r>
      </w:ins>
      <w:ins w:id="74" w:author="Kampen, A.H.C. van (Antoine)" w:date="2024-04-26T16:08:00Z" w16du:dateUtc="2024-04-26T14:08:00Z">
        <w:r>
          <w:rPr>
            <w:sz w:val="20"/>
            <w:szCs w:val="20"/>
          </w:rPr>
          <w:t xml:space="preserve"> </w:t>
        </w:r>
      </w:ins>
      <w:ins w:id="75" w:author="Kampen, A.H.C. van (Antoine)" w:date="2024-04-26T16:10:00Z" w16du:dateUtc="2024-04-26T14:10:00Z">
        <w:r>
          <w:rPr>
            <w:sz w:val="20"/>
            <w:szCs w:val="20"/>
          </w:rPr>
          <w:t>Additional, d</w:t>
        </w:r>
      </w:ins>
      <w:del w:id="76" w:author="Kampen, A.H.C. van (Antoine)" w:date="2024-04-26T16:10:00Z" w16du:dateUtc="2024-04-26T14:10:00Z">
        <w:r w:rsidR="003E329A" w:rsidRPr="00EF6DB9" w:rsidDel="001F4D7D">
          <w:rPr>
            <w:sz w:val="20"/>
            <w:szCs w:val="20"/>
          </w:rPr>
          <w:delText>D</w:delText>
        </w:r>
      </w:del>
      <w:r w:rsidR="003E329A" w:rsidRPr="00EF6DB9">
        <w:rPr>
          <w:sz w:val="20"/>
          <w:szCs w:val="20"/>
        </w:rPr>
        <w:t>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03F6ACA0"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w:t>
      </w:r>
      <w:ins w:id="77" w:author="Kampen, A.H.C. van (Antoine)" w:date="2024-04-26T10:56:00Z" w16du:dateUtc="2024-04-26T08:56:00Z">
        <w:r w:rsidR="006707EF">
          <w:rPr>
            <w:sz w:val="20"/>
            <w:szCs w:val="20"/>
          </w:rPr>
          <w:t>{</w:t>
        </w:r>
      </w:ins>
      <w:r w:rsidRPr="0090487C">
        <w:rPr>
          <w:sz w:val="20"/>
          <w:szCs w:val="20"/>
        </w:rPr>
        <w:t>md</w:t>
      </w:r>
      <w:ins w:id="78" w:author="Kampen, A.H.C. van (Antoine)" w:date="2024-04-26T10:56:00Z" w16du:dateUtc="2024-04-26T08:56:00Z">
        <w:r w:rsidR="006707EF">
          <w:rPr>
            <w:sz w:val="20"/>
            <w:szCs w:val="20"/>
          </w:rPr>
          <w:t>,pdf}</w:t>
        </w:r>
      </w:ins>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lastRenderedPageBreak/>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9" w:name="_Toc139381311"/>
      <w:bookmarkStart w:id="80" w:name="_Toc140232605"/>
      <w:bookmarkStart w:id="81" w:name="_Toc140232673"/>
      <w:bookmarkStart w:id="82" w:name="_Toc152586381"/>
      <w:r w:rsidRPr="00544A93">
        <w:t>General</w:t>
      </w:r>
      <w:bookmarkEnd w:id="79"/>
      <w:bookmarkEnd w:id="80"/>
      <w:bookmarkEnd w:id="81"/>
      <w:bookmarkEnd w:id="82"/>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83" w:name="_Toc152586382"/>
      <w:r>
        <w:t>External (Big) data</w:t>
      </w:r>
      <w:r w:rsidR="00CC05D0">
        <w:t xml:space="preserve"> and external computing infrastructures</w:t>
      </w:r>
      <w:bookmarkEnd w:id="83"/>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1A3CD7EF" w:rsidR="00576D9D" w:rsidDel="006707EF" w:rsidRDefault="00576D9D">
      <w:pPr>
        <w:rPr>
          <w:del w:id="84" w:author="Kampen, A.H.C. van (Antoine)" w:date="2024-04-26T10:57:00Z" w16du:dateUtc="2024-04-26T08:57:00Z"/>
          <w:color w:val="000000" w:themeColor="text1"/>
          <w:u w:val="single"/>
        </w:rPr>
      </w:pPr>
    </w:p>
    <w:p w14:paraId="5489F9FE" w14:textId="53A0EB91" w:rsidR="00CB30F9" w:rsidDel="006707EF" w:rsidRDefault="00CB30F9">
      <w:pPr>
        <w:rPr>
          <w:del w:id="85" w:author="Kampen, A.H.C. van (Antoine)" w:date="2024-04-26T10:57:00Z" w16du:dateUtc="2024-04-26T08:57:00Z"/>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86" w:name="_Toc152586383"/>
      <w:r>
        <w:t>Sharing your sFSS</w:t>
      </w:r>
      <w:bookmarkEnd w:id="86"/>
    </w:p>
    <w:p w14:paraId="417E6D51" w14:textId="21F3560E" w:rsidR="00232F35" w:rsidRDefault="006632EB" w:rsidP="006632EB">
      <w:pPr>
        <w:spacing w:after="0"/>
        <w:jc w:val="both"/>
        <w:rPr>
          <w:color w:val="000000" w:themeColor="text1"/>
        </w:rPr>
      </w:pPr>
      <w:r>
        <w:rPr>
          <w:color w:val="000000" w:themeColor="text1"/>
        </w:rPr>
        <w:t xml:space="preserve">The sFSS is meant to be shared with peers who want to reproduce are </w:t>
      </w:r>
      <w:r w:rsidR="00214180">
        <w:rPr>
          <w:color w:val="000000" w:themeColor="text1"/>
        </w:rPr>
        <w:t>built</w:t>
      </w:r>
      <w:r>
        <w:rPr>
          <w:color w:val="000000" w:themeColor="text1"/>
        </w:rPr>
        <w:t xml:space="preserve">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lastRenderedPageBreak/>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87" w:name="_Toc139381308"/>
      <w:bookmarkStart w:id="88" w:name="_Toc140232602"/>
      <w:bookmarkStart w:id="89" w:name="_Toc140232670"/>
      <w:bookmarkStart w:id="90" w:name="_Toc152586384"/>
      <w:r>
        <w:rPr>
          <w:lang w:val="en-GB"/>
        </w:rPr>
        <w:t>What is next?</w:t>
      </w:r>
      <w:bookmarkEnd w:id="87"/>
      <w:bookmarkEnd w:id="88"/>
      <w:bookmarkEnd w:id="89"/>
      <w:bookmarkEnd w:id="90"/>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6721559" w:rsidR="006707EF" w:rsidRDefault="006707EF" w:rsidP="00232F35">
      <w:pPr>
        <w:pStyle w:val="ListParagraph"/>
        <w:numPr>
          <w:ilvl w:val="0"/>
          <w:numId w:val="56"/>
        </w:numPr>
        <w:spacing w:after="0"/>
        <w:jc w:val="both"/>
        <w:rPr>
          <w:ins w:id="91" w:author="Kampen, A.H.C. van (Antoine)" w:date="2024-04-26T10:58:00Z" w16du:dateUtc="2024-04-26T08:58:00Z"/>
          <w:color w:val="000000" w:themeColor="text1"/>
          <w:lang w:val="en-GB"/>
        </w:rPr>
      </w:pPr>
      <w:ins w:id="92" w:author="Kampen, A.H.C. van (Antoine)" w:date="2024-04-26T10:58:00Z" w16du:dateUtc="2024-04-26T08:58:00Z">
        <w:r>
          <w:rPr>
            <w:color w:val="000000" w:themeColor="text1"/>
            <w:lang w:val="en-GB"/>
          </w:rPr>
          <w:t>Read the 00_README-FIRST.{md,pdf} file in the root of the sFSS</w:t>
        </w:r>
      </w:ins>
    </w:p>
    <w:p w14:paraId="6F5890E5" w14:textId="77777777" w:rsidR="006707EF" w:rsidRPr="006707EF" w:rsidRDefault="006707EF">
      <w:pPr>
        <w:pStyle w:val="ListParagraph"/>
        <w:rPr>
          <w:ins w:id="93" w:author="Kampen, A.H.C. van (Antoine)" w:date="2024-04-26T10:58:00Z" w16du:dateUtc="2024-04-26T08:58:00Z"/>
          <w:color w:val="000000" w:themeColor="text1"/>
          <w:lang w:val="en-GB"/>
          <w:rPrChange w:id="94" w:author="Kampen, A.H.C. van (Antoine)" w:date="2024-04-26T10:58:00Z" w16du:dateUtc="2024-04-26T08:58:00Z">
            <w:rPr>
              <w:ins w:id="95" w:author="Kampen, A.H.C. van (Antoine)" w:date="2024-04-26T10:58:00Z" w16du:dateUtc="2024-04-26T08:58:00Z"/>
              <w:lang w:val="en-GB"/>
            </w:rPr>
          </w:rPrChange>
        </w:rPr>
        <w:pPrChange w:id="96" w:author="Kampen, A.H.C. van (Antoine)" w:date="2024-04-26T10:58:00Z" w16du:dateUtc="2024-04-26T08:58:00Z">
          <w:pPr>
            <w:pStyle w:val="ListParagraph"/>
            <w:numPr>
              <w:numId w:val="56"/>
            </w:numPr>
            <w:spacing w:after="0"/>
            <w:ind w:left="360" w:hanging="360"/>
            <w:jc w:val="both"/>
          </w:pPr>
        </w:pPrChange>
      </w:pPr>
    </w:p>
    <w:p w14:paraId="3A90CCD0" w14:textId="23F0B3B8"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97" w:name="_Ref139293475"/>
      <w:bookmarkStart w:id="98" w:name="_Toc140232606"/>
      <w:bookmarkStart w:id="99" w:name="_Toc140232674"/>
      <w:bookmarkStart w:id="100" w:name="_Toc152586385"/>
      <w:r w:rsidRPr="00ED5358">
        <w:lastRenderedPageBreak/>
        <w:t>Appendix</w:t>
      </w:r>
      <w:r>
        <w:t xml:space="preserve">. </w:t>
      </w:r>
      <w:r w:rsidRPr="00F72CC5">
        <w:t>Using GitHub and Git</w:t>
      </w:r>
      <w:bookmarkEnd w:id="97"/>
      <w:bookmarkEnd w:id="98"/>
      <w:bookmarkEnd w:id="99"/>
      <w:bookmarkEnd w:id="100"/>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101" w:name="_Toc140232607"/>
      <w:bookmarkStart w:id="102" w:name="_Toc140232675"/>
      <w:bookmarkStart w:id="103" w:name="_Toc152586386"/>
      <w:r>
        <w:rPr>
          <w:lang w:val="en-GB"/>
        </w:rPr>
        <w:lastRenderedPageBreak/>
        <w:t xml:space="preserve">Github </w:t>
      </w:r>
      <w:r w:rsidRPr="004C17BB">
        <w:t>account</w:t>
      </w:r>
      <w:bookmarkEnd w:id="101"/>
      <w:bookmarkEnd w:id="102"/>
      <w:bookmarkEnd w:id="103"/>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104" w:name="_Toc140232609"/>
      <w:bookmarkStart w:id="105" w:name="_Toc140232677"/>
      <w:bookmarkStart w:id="106" w:name="_Toc152586387"/>
      <w:r w:rsidRPr="007212D0">
        <w:rPr>
          <w:lang w:val="en-GB"/>
        </w:rPr>
        <w:t>Install git</w:t>
      </w:r>
      <w:r>
        <w:rPr>
          <w:lang w:val="en-GB"/>
        </w:rPr>
        <w:t xml:space="preserve"> </w:t>
      </w:r>
      <w:r w:rsidRPr="007212D0">
        <w:rPr>
          <w:lang w:val="en-GB"/>
        </w:rPr>
        <w:t>bash</w:t>
      </w:r>
      <w:bookmarkEnd w:id="104"/>
      <w:bookmarkEnd w:id="105"/>
      <w:bookmarkEnd w:id="106"/>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107" w:name="_Toc140232610"/>
      <w:bookmarkStart w:id="108" w:name="_Toc140232678"/>
      <w:bookmarkStart w:id="109" w:name="_Toc152586388"/>
      <w:r>
        <w:rPr>
          <w:lang w:val="en-GB"/>
        </w:rPr>
        <w:t xml:space="preserve">Git </w:t>
      </w:r>
      <w:r w:rsidRPr="00327209">
        <w:t>documentation</w:t>
      </w:r>
      <w:bookmarkEnd w:id="107"/>
      <w:bookmarkEnd w:id="108"/>
      <w:bookmarkEnd w:id="109"/>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110" w:name="_Hlk129162528"/>
      <w:bookmarkStart w:id="111" w:name="_Toc140232611"/>
      <w:bookmarkStart w:id="112" w:name="_Toc140232679"/>
      <w:bookmarkStart w:id="113" w:name="_Toc152586389"/>
      <w:r>
        <w:rPr>
          <w:rFonts w:eastAsia="Times New Roman"/>
          <w:lang w:eastAsia="en-GB"/>
        </w:rPr>
        <w:t>GitHub and Git: Starting from scratch</w:t>
      </w:r>
      <w:bookmarkEnd w:id="110"/>
      <w:bookmarkEnd w:id="111"/>
      <w:bookmarkEnd w:id="112"/>
      <w:bookmarkEnd w:id="113"/>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114" w:name="_Toc140232612"/>
      <w:bookmarkStart w:id="115" w:name="_Toc140232680"/>
      <w:bookmarkStart w:id="116" w:name="_Toc152586390"/>
      <w:r>
        <w:rPr>
          <w:lang w:val="en-GB"/>
        </w:rPr>
        <w:t>Further Git/GitHub notes</w:t>
      </w:r>
      <w:bookmarkEnd w:id="114"/>
      <w:bookmarkEnd w:id="115"/>
      <w:bookmarkEnd w:id="116"/>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17" w:name="_Toc139381312"/>
      <w:bookmarkStart w:id="118" w:name="_Toc140232613"/>
      <w:bookmarkStart w:id="119" w:name="_Toc140232681"/>
      <w:bookmarkStart w:id="120" w:name="_Toc152586391"/>
      <w:r>
        <w:rPr>
          <w:lang w:val="en-GB"/>
        </w:rPr>
        <w:t>Git pull vs Git fetch</w:t>
      </w:r>
      <w:bookmarkEnd w:id="117"/>
      <w:bookmarkEnd w:id="118"/>
      <w:bookmarkEnd w:id="119"/>
      <w:bookmarkEnd w:id="120"/>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21" w:name="_Toc139381313"/>
      <w:bookmarkStart w:id="122" w:name="_Toc140232614"/>
      <w:bookmarkStart w:id="123" w:name="_Toc140232682"/>
      <w:bookmarkStart w:id="124" w:name="_Toc152586392"/>
      <w:r w:rsidRPr="00760728">
        <w:rPr>
          <w:lang w:val="en-GB"/>
        </w:rPr>
        <w:t>Use of branches</w:t>
      </w:r>
      <w:bookmarkEnd w:id="121"/>
      <w:bookmarkEnd w:id="122"/>
      <w:bookmarkEnd w:id="123"/>
      <w:bookmarkEnd w:id="124"/>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25" w:name="_Toc139381314"/>
      <w:bookmarkStart w:id="126" w:name="_Toc140232615"/>
      <w:bookmarkStart w:id="127" w:name="_Toc140232683"/>
      <w:bookmarkStart w:id="128" w:name="_Toc152586393"/>
      <w:r>
        <w:t>Using .gitignore</w:t>
      </w:r>
      <w:bookmarkEnd w:id="125"/>
      <w:bookmarkEnd w:id="126"/>
      <w:bookmarkEnd w:id="127"/>
      <w:bookmarkEnd w:id="128"/>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29" w:name="_Toc139381315"/>
      <w:bookmarkStart w:id="130" w:name="_Toc140232616"/>
      <w:bookmarkStart w:id="131" w:name="_Toc140232684"/>
      <w:bookmarkStart w:id="132" w:name="_Toc152586394"/>
      <w:r w:rsidRPr="00D61E40">
        <w:rPr>
          <w:lang w:val="en-GB"/>
        </w:rPr>
        <w:t>Authorization</w:t>
      </w:r>
      <w:bookmarkEnd w:id="129"/>
      <w:bookmarkEnd w:id="130"/>
      <w:bookmarkEnd w:id="131"/>
      <w:bookmarkEnd w:id="132"/>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33" w:name="_Toc139381316"/>
      <w:bookmarkStart w:id="134" w:name="_Toc140232617"/>
      <w:bookmarkStart w:id="135" w:name="_Toc140232685"/>
      <w:bookmarkStart w:id="136" w:name="_Toc152586395"/>
      <w:r>
        <w:rPr>
          <w:lang w:val="en-GB"/>
        </w:rPr>
        <w:t>Problems with ‘merging’</w:t>
      </w:r>
      <w:bookmarkEnd w:id="133"/>
      <w:bookmarkEnd w:id="134"/>
      <w:bookmarkEnd w:id="135"/>
      <w:bookmarkEnd w:id="136"/>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37" w:name="_Toc139381317"/>
      <w:bookmarkStart w:id="138" w:name="_Toc140232618"/>
      <w:bookmarkStart w:id="139" w:name="_Toc140232686"/>
      <w:bookmarkStart w:id="140" w:name="_Toc152586396"/>
      <w:r w:rsidRPr="00CA3ACC">
        <w:t xml:space="preserve">Remove all files in a </w:t>
      </w:r>
      <w:r>
        <w:t>GitHub</w:t>
      </w:r>
      <w:r w:rsidRPr="00CA3ACC">
        <w:t xml:space="preserve"> repository</w:t>
      </w:r>
      <w:bookmarkEnd w:id="137"/>
      <w:bookmarkEnd w:id="138"/>
      <w:bookmarkEnd w:id="139"/>
      <w:bookmarkEnd w:id="140"/>
    </w:p>
    <w:p w14:paraId="366EB0DD" w14:textId="77777777" w:rsidR="007114F1" w:rsidRDefault="007114F1" w:rsidP="007114F1">
      <w:pPr>
        <w:spacing w:after="0"/>
        <w:jc w:val="both"/>
      </w:pPr>
      <w:r w:rsidRPr="003A109B">
        <w:rPr>
          <w:color w:val="FF0000"/>
        </w:rPr>
        <w:lastRenderedPageBreak/>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41" w:name="_Toc139381318"/>
      <w:bookmarkStart w:id="142" w:name="_Toc140232619"/>
      <w:bookmarkStart w:id="143" w:name="_Toc140232687"/>
      <w:bookmarkStart w:id="144" w:name="_Toc152586397"/>
      <w:r>
        <w:t>How to use a GitHub repo with RStudio?</w:t>
      </w:r>
      <w:bookmarkEnd w:id="141"/>
      <w:bookmarkEnd w:id="142"/>
      <w:bookmarkEnd w:id="143"/>
      <w:bookmarkEnd w:id="144"/>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45" w:name="_Ref139293626"/>
      <w:bookmarkStart w:id="146" w:name="_Toc140232621"/>
      <w:bookmarkStart w:id="147" w:name="_Toc140232689"/>
      <w:bookmarkStart w:id="148" w:name="_Toc152586398"/>
      <w:r>
        <w:t>Appendix. Filename conventions</w:t>
      </w:r>
      <w:bookmarkEnd w:id="145"/>
      <w:bookmarkEnd w:id="146"/>
      <w:bookmarkEnd w:id="147"/>
      <w:bookmarkEnd w:id="148"/>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49" w:name="_Toc140232622"/>
      <w:bookmarkStart w:id="150" w:name="_Toc140232690"/>
      <w:bookmarkStart w:id="151" w:name="_Toc152586399"/>
      <w:r>
        <w:t>General conventions</w:t>
      </w:r>
      <w:bookmarkEnd w:id="149"/>
      <w:bookmarkEnd w:id="150"/>
      <w:bookmarkEnd w:id="151"/>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52" w:name="_Toc140232623"/>
      <w:bookmarkStart w:id="153" w:name="_Toc140232691"/>
      <w:bookmarkStart w:id="154" w:name="_Toc152586400"/>
      <w:r>
        <w:t>Naming versions</w:t>
      </w:r>
      <w:bookmarkEnd w:id="152"/>
      <w:bookmarkEnd w:id="153"/>
      <w:bookmarkEnd w:id="154"/>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55" w:name="_Toc140232624"/>
      <w:bookmarkStart w:id="156" w:name="_Toc140232692"/>
      <w:bookmarkStart w:id="157" w:name="_Toc152586401"/>
      <w:r>
        <w:rPr>
          <w:lang w:val="en-GB"/>
        </w:rPr>
        <w:t>Software Versioning</w:t>
      </w:r>
      <w:bookmarkEnd w:id="155"/>
      <w:bookmarkEnd w:id="156"/>
      <w:bookmarkEnd w:id="157"/>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58" w:name="_Ref139293162"/>
      <w:bookmarkStart w:id="159" w:name="_Toc140232625"/>
      <w:bookmarkStart w:id="160" w:name="_Toc140232693"/>
      <w:bookmarkStart w:id="161" w:name="_Toc152586402"/>
      <w:r>
        <w:lastRenderedPageBreak/>
        <w:t xml:space="preserve">Appendix. </w:t>
      </w:r>
      <w:r w:rsidR="003E329A">
        <w:t>support projects</w:t>
      </w:r>
      <w:bookmarkEnd w:id="158"/>
      <w:bookmarkEnd w:id="159"/>
      <w:bookmarkEnd w:id="160"/>
      <w:bookmarkEnd w:id="161"/>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62" w:name="_Toc140232626"/>
      <w:bookmarkStart w:id="163" w:name="_Toc140232694"/>
      <w:bookmarkStart w:id="164" w:name="_Toc152586403"/>
      <w:r w:rsidRPr="00FF449B">
        <w:t xml:space="preserve">Using </w:t>
      </w:r>
      <w:r w:rsidR="00576D9D">
        <w:t xml:space="preserve">GitHub </w:t>
      </w:r>
      <w:r w:rsidRPr="00FF449B">
        <w:t>branches for support</w:t>
      </w:r>
      <w:bookmarkEnd w:id="162"/>
      <w:bookmarkEnd w:id="163"/>
      <w:bookmarkEnd w:id="164"/>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65" w:name="_Ref139294855"/>
      <w:bookmarkStart w:id="166" w:name="_Toc140232627"/>
      <w:bookmarkStart w:id="167" w:name="_Toc140232695"/>
      <w:bookmarkStart w:id="168" w:name="_Toc152586404"/>
      <w:r>
        <w:lastRenderedPageBreak/>
        <w:t>Appendix. The FSS Navigator</w:t>
      </w:r>
      <w:bookmarkEnd w:id="165"/>
      <w:bookmarkEnd w:id="166"/>
      <w:bookmarkEnd w:id="167"/>
      <w:bookmarkEnd w:id="168"/>
    </w:p>
    <w:p w14:paraId="307767B5" w14:textId="100BA99B" w:rsidR="00ED5358" w:rsidRPr="00934A43" w:rsidRDefault="00DA13D0" w:rsidP="00ED5358">
      <w:pPr>
        <w:spacing w:after="0"/>
        <w:jc w:val="both"/>
        <w:rPr>
          <w:lang w:val="en-GB"/>
        </w:rPr>
      </w:pPr>
      <w:r w:rsidRPr="00DA13D0">
        <w:rPr>
          <w:lang w:val="en-GB"/>
        </w:rPr>
        <w:t>The sFSS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Zenodo</w:t>
      </w:r>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69" w:name="_Toc140232628"/>
      <w:bookmarkStart w:id="170" w:name="_Toc140232696"/>
      <w:bookmarkStart w:id="171" w:name="_Toc152586405"/>
      <w:r>
        <w:t>A</w:t>
      </w:r>
      <w:r w:rsidR="00447D68">
        <w:t>ppendix</w:t>
      </w:r>
      <w:r>
        <w:t xml:space="preserve">. </w:t>
      </w:r>
      <w:r w:rsidR="008D6721">
        <w:t xml:space="preserve">DOCUMENT </w:t>
      </w:r>
      <w:r w:rsidR="00241766">
        <w:t>VERSION HISTORY</w:t>
      </w:r>
      <w:bookmarkEnd w:id="169"/>
      <w:bookmarkEnd w:id="170"/>
      <w:bookmarkEnd w:id="171"/>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ins w:id="172" w:author="Kampen, A.H.C. van (Antoine)" w:date="2024-04-26T10:58:00Z" w16du:dateUtc="2024-04-26T08:58:00Z"/>
          <w:lang w:val="en-GB"/>
        </w:rPr>
      </w:pPr>
      <w:r>
        <w:rPr>
          <w:lang w:val="en-GB"/>
        </w:rPr>
        <w:t>Minor changes.</w:t>
      </w:r>
    </w:p>
    <w:p w14:paraId="3C7F1710" w14:textId="77777777" w:rsidR="006707EF" w:rsidRDefault="006707EF" w:rsidP="006707EF">
      <w:pPr>
        <w:spacing w:after="0"/>
        <w:rPr>
          <w:ins w:id="173" w:author="Kampen, A.H.C. van (Antoine)" w:date="2024-04-26T10:58:00Z" w16du:dateUtc="2024-04-26T08:58:00Z"/>
          <w:lang w:val="en-GB"/>
        </w:rPr>
      </w:pPr>
    </w:p>
    <w:p w14:paraId="5F5BBEB4" w14:textId="77777777" w:rsidR="006707EF" w:rsidRPr="006707EF" w:rsidRDefault="006707EF" w:rsidP="006707EF">
      <w:pPr>
        <w:spacing w:after="0"/>
        <w:rPr>
          <w:ins w:id="174" w:author="Kampen, A.H.C. van (Antoine)" w:date="2024-04-26T10:59:00Z" w16du:dateUtc="2024-04-26T08:59:00Z"/>
          <w:b/>
          <w:bCs/>
          <w:lang w:val="en-GB"/>
          <w:rPrChange w:id="175" w:author="Kampen, A.H.C. van (Antoine)" w:date="2024-04-26T10:59:00Z" w16du:dateUtc="2024-04-26T08:59:00Z">
            <w:rPr>
              <w:ins w:id="176" w:author="Kampen, A.H.C. van (Antoine)" w:date="2024-04-26T10:59:00Z" w16du:dateUtc="2024-04-26T08:59:00Z"/>
              <w:lang w:val="en-GB"/>
            </w:rPr>
          </w:rPrChange>
        </w:rPr>
      </w:pPr>
      <w:ins w:id="177" w:author="Kampen, A.H.C. van (Antoine)" w:date="2024-04-26T10:59:00Z" w16du:dateUtc="2024-04-26T08:59:00Z">
        <w:r w:rsidRPr="006707EF">
          <w:rPr>
            <w:b/>
            <w:bCs/>
            <w:lang w:val="en-GB"/>
            <w:rPrChange w:id="178" w:author="Kampen, A.H.C. van (Antoine)" w:date="2024-04-26T10:59:00Z" w16du:dateUtc="2024-04-26T08:59:00Z">
              <w:rPr>
                <w:lang w:val="en-GB"/>
              </w:rPr>
            </w:rPrChange>
          </w:rPr>
          <w:t>26 April 2024</w:t>
        </w:r>
      </w:ins>
    </w:p>
    <w:p w14:paraId="76D474AC" w14:textId="03CC5B76" w:rsidR="003E329A" w:rsidRPr="006707EF" w:rsidRDefault="006707EF" w:rsidP="006707EF">
      <w:pPr>
        <w:pStyle w:val="ListParagraph"/>
        <w:numPr>
          <w:ilvl w:val="0"/>
          <w:numId w:val="30"/>
        </w:numPr>
        <w:spacing w:after="0"/>
        <w:rPr>
          <w:lang w:val="en-GB"/>
        </w:rPr>
      </w:pPr>
      <w:ins w:id="179" w:author="Kampen, A.H.C. van (Antoine)" w:date="2024-04-26T10:59:00Z" w16du:dateUtc="2024-04-26T08:59:00Z">
        <w:r>
          <w:rPr>
            <w:lang w:val="en-GB"/>
          </w:rPr>
          <w:t>Minor textual changes</w:t>
        </w:r>
      </w:ins>
      <w:r w:rsidR="003E329A" w:rsidRPr="006707EF">
        <w:rPr>
          <w:lang w:val="en-GB"/>
        </w:rPr>
        <w:br w:type="page"/>
      </w:r>
    </w:p>
    <w:p w14:paraId="24B262C4" w14:textId="6E057EC9" w:rsidR="00CE39BA" w:rsidRDefault="00BF38AE" w:rsidP="00232F35">
      <w:pPr>
        <w:pStyle w:val="Heading1"/>
      </w:pPr>
      <w:bookmarkStart w:id="180" w:name="_Toc140232629"/>
      <w:bookmarkStart w:id="181" w:name="_Toc140232697"/>
      <w:bookmarkStart w:id="182" w:name="_Toc152586406"/>
      <w:r>
        <w:lastRenderedPageBreak/>
        <w:t xml:space="preserve">Appendix. </w:t>
      </w:r>
      <w:r w:rsidR="00CE39BA">
        <w:t>ACKNOWLEDGMENTS</w:t>
      </w:r>
      <w:bookmarkEnd w:id="180"/>
      <w:bookmarkEnd w:id="181"/>
      <w:bookmarkEnd w:id="182"/>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FF228A">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A09B2" w14:textId="77777777" w:rsidR="00FF228A" w:rsidRDefault="00FF228A" w:rsidP="009234EC">
      <w:pPr>
        <w:spacing w:after="0" w:line="240" w:lineRule="auto"/>
      </w:pPr>
      <w:r>
        <w:separator/>
      </w:r>
    </w:p>
  </w:endnote>
  <w:endnote w:type="continuationSeparator" w:id="0">
    <w:p w14:paraId="042A40B3" w14:textId="77777777" w:rsidR="00FF228A" w:rsidRDefault="00FF228A"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03D058" w14:textId="77777777" w:rsidR="00FF228A" w:rsidRDefault="00FF228A" w:rsidP="009234EC">
      <w:pPr>
        <w:spacing w:after="0" w:line="240" w:lineRule="auto"/>
      </w:pPr>
      <w:r>
        <w:separator/>
      </w:r>
    </w:p>
  </w:footnote>
  <w:footnote w:type="continuationSeparator" w:id="0">
    <w:p w14:paraId="36EA32DB" w14:textId="77777777" w:rsidR="00FF228A" w:rsidRDefault="00FF228A"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mpen, A.H.C. van (Antoine)">
    <w15:presenceInfo w15:providerId="AD" w15:userId="S::a.h.vankampen@amsterdamumc.nl::cf44c4bb-f20c-4ee6-97d1-0de7ac85a2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C2021"/>
    <w:rsid w:val="001C42C4"/>
    <w:rsid w:val="001C6A80"/>
    <w:rsid w:val="001D0690"/>
    <w:rsid w:val="001D16A8"/>
    <w:rsid w:val="001D63DE"/>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97C44"/>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0912"/>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8.jpeg"/><Relationship Id="rId46" Type="http://schemas.openxmlformats.org/officeDocument/2006/relationships/hyperlink" Target="https://github.blog/2020-12-15-token-authentication-requirements-for-git-operations/"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0" Type="http://schemas.openxmlformats.org/officeDocument/2006/relationships/hyperlink" Target="https://github.com/YourAccount/B-cell_DiversityAnalysis.git"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image" Target="media/image7.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github.com/YourAccount/B-cell_DiversityAnalysis.git"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6.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7796</Words>
  <Characters>4443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4</cp:revision>
  <cp:lastPrinted>2023-07-06T09:11:00Z</cp:lastPrinted>
  <dcterms:created xsi:type="dcterms:W3CDTF">2024-04-26T08:51:00Z</dcterms:created>
  <dcterms:modified xsi:type="dcterms:W3CDTF">2024-04-26T14:10:00Z</dcterms:modified>
</cp:coreProperties>
</file>